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7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46d27b054ce58698de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7T06:12:40Z</dcterms:created>
  <dcterms:modified xsi:type="dcterms:W3CDTF">2023-04-07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7 06:12:31</vt:lpwstr>
  </property>
</Properties>
</file>